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E9FB7E" w14:textId="542A7AC9" w:rsidR="00941059" w:rsidRDefault="00CF589B">
      <w:r w:rsidRPr="00CF589B">
        <w:drawing>
          <wp:anchor distT="0" distB="0" distL="114300" distR="114300" simplePos="0" relativeHeight="251658240" behindDoc="0" locked="0" layoutInCell="1" allowOverlap="1" wp14:anchorId="7CB5587E" wp14:editId="164F7403">
            <wp:simplePos x="0" y="0"/>
            <wp:positionH relativeFrom="margin">
              <wp:align>center</wp:align>
            </wp:positionH>
            <wp:positionV relativeFrom="paragraph">
              <wp:posOffset>-590550</wp:posOffset>
            </wp:positionV>
            <wp:extent cx="7448550" cy="4383981"/>
            <wp:effectExtent l="0" t="0" r="0" b="0"/>
            <wp:wrapNone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48550" cy="438398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9410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Tc0MjEwNjczsTBW0lEKTi0uzszPAykwrAUAAghTTSwAAAA="/>
  </w:docVars>
  <w:rsids>
    <w:rsidRoot w:val="00617D74"/>
    <w:rsid w:val="00617D74"/>
    <w:rsid w:val="00941059"/>
    <w:rsid w:val="00AB48E8"/>
    <w:rsid w:val="00CF589B"/>
    <w:rsid w:val="00FF46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589AF5"/>
  <w15:chartTrackingRefBased/>
  <w15:docId w15:val="{9873EF23-9F5B-4CA1-8187-ADE881957A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uel Settie</dc:creator>
  <cp:keywords/>
  <dc:description/>
  <cp:lastModifiedBy>Samuel Settie</cp:lastModifiedBy>
  <cp:revision>2</cp:revision>
  <dcterms:created xsi:type="dcterms:W3CDTF">2022-03-23T22:12:00Z</dcterms:created>
  <dcterms:modified xsi:type="dcterms:W3CDTF">2022-03-23T22:12:00Z</dcterms:modified>
</cp:coreProperties>
</file>